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50.svg" ContentType="image/svg+xml"/>
  <Override PartName="/word/media/rId54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59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 </w:t>
      </w:r>
      <w:r>
        <w:rPr>
          <w:rStyle w:val="CommentTok"/>
        </w:rPr>
        <w:t xml:space="preserve"># -20 , -1, 0  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5334000" cy="38100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10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); </w:t>
      </w:r>
      <w:r>
        <w:rPr>
          <w:rStyle w:val="CommentTok"/>
        </w:rPr>
        <w:t xml:space="preserve">#OK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); </w:t>
      </w:r>
      <w:r>
        <w:rPr>
          <w:rStyle w:val="CommentTok"/>
        </w:rPr>
        <w:t xml:space="preserve">#OK</w:t>
      </w:r>
      <w:r>
        <w:br/>
      </w:r>
      <w:r>
        <w:rPr>
          <w:rStyle w:val="NormalTok"/>
        </w:rPr>
        <w:t xml:space="preserve">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ϵ 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ϵ , (p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)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┌ Warning: Max iterations reached</w:t>
      </w:r>
      <w:r>
        <w:br/>
      </w:r>
      <w:r>
        <w:rPr>
          <w:rStyle w:val="VerbatimChar"/>
        </w:rPr>
        <w:t xml:space="preserve">└ @ ControlSystemsBase C:\Users\icpmoles\.julia\packages\ControlSystemsBase\IeuPW\src\synthesis.jl:310</w:t>
      </w:r>
    </w:p>
    <w:p>
      <w:pPr>
        <w:pStyle w:val="SourceCode"/>
      </w:pPr>
      <w:r>
        <w:rPr>
          <w:rStyle w:val="VerbatimChar"/>
        </w:rPr>
        <w:t xml:space="preserve">(isobservable = true, ranks = [3, 3, 3], sigma_min = [0.05255163155979671, 1.0000000000000002, 1.0])</w:t>
      </w:r>
    </w:p>
    <w:p>
      <w:pPr>
        <w:pStyle w:val="SourceCode"/>
      </w:pPr>
      <w:r>
        <w:rPr>
          <w:rStyle w:val="VerbatimChar"/>
        </w:rPr>
        <w:t xml:space="preserve">(iscontrollable = true, ranks = [3, 3, 3], sigma_min = [18.82217025796643, 0.7247734159618929, 0.46815777001494974])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50.09999999999997 + 0.0im, -149.89999999999995 + 0.0im, -7.500000000000134 + 0.0im, -29.979999999868912 + 0.0im, -30.020000000130636 + 0.0im, -37.50000000000044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5"/>
    <w:bookmarkStart w:id="58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7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olution_01_01_files/figure-docx/cell-8-output-1.sv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elica/ControlChallenges/ControlChallenges.BlockOnSlope_Challenges.Examples.WithFriction.fmu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fmu,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olution_01_01_files/figure-docx/cell-9-output-1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50" Target="media/rId50.svg" /><Relationship Type="http://schemas.openxmlformats.org/officeDocument/2006/relationships/image" Id="rId54" Target="media/rId54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61" Target="https://julialang.org/" TargetMode="External" /><Relationship Type="http://schemas.openxmlformats.org/officeDocument/2006/relationships/hyperlink" Id="rId60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61" Target="https://julialang.org/" TargetMode="External" /><Relationship Type="http://schemas.openxmlformats.org/officeDocument/2006/relationships/hyperlink" Id="rId60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8T18:22:23Z</dcterms:created>
  <dcterms:modified xsi:type="dcterms:W3CDTF">2025-06-08T18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